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1" w:name="X88d859b528356b70d3a0621a827bd08c5f6f541"/>
    <w:p>
      <w:pPr>
        <w:pStyle w:val="Heading1"/>
      </w:pPr>
      <w:r>
        <w:t xml:space="preserve">Internship Application Letter for Electrician Position</w:t>
      </w:r>
    </w:p>
    <w:p>
      <w:pPr>
        <w:pStyle w:val="FirstParagraph"/>
      </w:pPr>
      <w:r>
        <w:t xml:space="preserve">Date: October 26, 2023</w:t>
      </w:r>
    </w:p>
    <w:p>
      <w:pPr>
        <w:pStyle w:val="BodyText"/>
      </w:pPr>
      <w:r>
        <w:rPr>
          <w:bCs/>
          <w:b/>
        </w:rPr>
        <w:t xml:space="preserve">To the Hiring Manager,</w:t>
      </w:r>
    </w:p>
    <w:p>
      <w:pPr>
        <w:pStyle w:val="BodyText"/>
      </w:pPr>
      <w:r>
        <w:rPr>
          <w:bCs/>
          <w:b/>
        </w:rPr>
        <w:t xml:space="preserve">Electrical Engineering Department</w:t>
      </w:r>
    </w:p>
    <w:p>
      <w:pPr>
        <w:pStyle w:val="BodyText"/>
      </w:pPr>
      <w:r>
        <w:rPr>
          <w:bCs/>
          <w:b/>
        </w:rPr>
        <w:t xml:space="preserve">[Company Name]</w:t>
      </w:r>
    </w:p>
    <w:p>
      <w:pPr>
        <w:pStyle w:val="BodyText"/>
      </w:pPr>
      <w:r>
        <w:rPr>
          <w:bCs/>
          <w:b/>
        </w:rPr>
        <w:t xml:space="preserve">Riyadh, Saudi Arabia</w:t>
      </w:r>
    </w:p>
    <w:bookmarkStart w:id="20" w:name="X42d4927ccc2ed9b5927c01cda9027c5861fe7a0"/>
    <w:p>
      <w:pPr>
        <w:pStyle w:val="Heading2"/>
      </w:pPr>
      <w:r>
        <w:t xml:space="preserve">Subject: Application for Electrician Internship Position in Riyadh, Saudi Arabia</w:t>
      </w:r>
    </w:p>
    <w:p>
      <w:pPr>
        <w:pStyle w:val="FirstParagraph"/>
      </w:pPr>
      <w:r>
        <w:t xml:space="preserve">Dear Hiring Manager,</w:t>
      </w:r>
    </w:p>
    <w:p>
      <w:pPr>
        <w:pStyle w:val="BodyText"/>
      </w:pPr>
      <w:r>
        <w:t xml:space="preserve">I am writing with profound enthusiasm to express my earnest interest in the Electrician Internship position within your esteemed organization, as advertised through [Platform/Company Website]. As a dedicated electrical engineering student deeply committed to mastering practical electrical systems within the dynamic context of Saudi Arabia, I am eager to contribute my foundational knowledge and hands-on skills during my internship in Riyadh. This application represents not merely an opportunity for professional development but a meaningful step toward becoming a skilled electrician aligned with the Kingdom’s ambitious Vision 2030 infrastructure goals.</w:t>
      </w:r>
    </w:p>
    <w:p>
      <w:pPr>
        <w:pStyle w:val="BodyText"/>
      </w:pPr>
      <w:r>
        <w:t xml:space="preserve">My academic journey at [Your University/Institution Name] has provided me with rigorous theoretical training complemented by extensive laboratory and fieldwork experience. I have mastered core electrical principles including circuit analysis, electrical safety protocols (OSHA-compliant), motor control systems, and low-voltage installation techniques. Crucially, I have completed specialized coursework in</w:t>
      </w:r>
      <w:r>
        <w:t xml:space="preserve"> </w:t>
      </w:r>
      <w:r>
        <w:rPr>
          <w:iCs/>
          <w:i/>
        </w:rPr>
        <w:t xml:space="preserve">Renewable Energy Integration</w:t>
      </w:r>
      <w:r>
        <w:t xml:space="preserve"> </w:t>
      </w:r>
      <w:r>
        <w:t xml:space="preserve">and</w:t>
      </w:r>
      <w:r>
        <w:t xml:space="preserve"> </w:t>
      </w:r>
      <w:r>
        <w:rPr>
          <w:iCs/>
          <w:i/>
        </w:rPr>
        <w:t xml:space="preserve">Saudi Electrical Codes (SASO Standards)</w:t>
      </w:r>
      <w:r>
        <w:t xml:space="preserve">, understanding that modern electrical work in Saudi Arabia Riyadh demands compliance with both international best practices and the Kingdom’s stringent local regulations. For instance, I recently completed a project designing a solar-powered street lighting system for an urban development simulation, ensuring adherence to GSO (Gulf Standardization Organization) specifications applicable across the GCC region.</w:t>
      </w:r>
    </w:p>
    <w:p>
      <w:pPr>
        <w:pStyle w:val="BodyText"/>
      </w:pPr>
      <w:r>
        <w:t xml:space="preserve">What distinguishes my application is my proactive adaptation to Saudi Arabia's unique electrical environment. Having researched Riyadh’s rapidly expanding infrastructure—from the massive</w:t>
      </w:r>
      <w:r>
        <w:t xml:space="preserve"> </w:t>
      </w:r>
      <w:r>
        <w:rPr>
          <w:iCs/>
          <w:i/>
        </w:rPr>
        <w:t xml:space="preserve">Riyadh Metro</w:t>
      </w:r>
      <w:r>
        <w:t xml:space="preserve"> </w:t>
      </w:r>
      <w:r>
        <w:t xml:space="preserve">expansions and</w:t>
      </w:r>
      <w:r>
        <w:t xml:space="preserve"> </w:t>
      </w:r>
      <w:r>
        <w:rPr>
          <w:iCs/>
          <w:i/>
        </w:rPr>
        <w:t xml:space="preserve">King Salman Park</w:t>
      </w:r>
      <w:r>
        <w:t xml:space="preserve"> </w:t>
      </w:r>
      <w:r>
        <w:t xml:space="preserve">developments to smart city initiatives—I recognize the critical role of skilled electricians in supporting these transformative projects. I am acutely aware that electrical systems in Riyadh must withstand extreme desert conditions, including high temperatures (often exceeding 45°C) and dust exposure, requiring specialized knowledge in thermal management and protective enclosures. My internship application is specifically tailored to learn how these environmental factors shape installation practices within the Saudi context.</w:t>
      </w:r>
    </w:p>
    <w:p>
      <w:pPr>
        <w:pStyle w:val="BodyText"/>
      </w:pPr>
      <w:r>
        <w:t xml:space="preserve">During my practical training at [Previous Institution/Workplace], I performed under supervision in residential and commercial settings, installing wiring systems, troubleshooting faults, and maintaining electrical panels. I consistently demonstrated reliability by completing 15+ installations with zero safety incidents—a testament to my unwavering commitment to workplace safety protocols essential in Saudi Arabia’s construction sector. I have also familiarized myself with the</w:t>
      </w:r>
      <w:r>
        <w:t xml:space="preserve"> </w:t>
      </w:r>
      <w:r>
        <w:rPr>
          <w:iCs/>
          <w:i/>
        </w:rPr>
        <w:t xml:space="preserve">Kingdom’s Electrical Safety Regulations</w:t>
      </w:r>
      <w:r>
        <w:t xml:space="preserve"> </w:t>
      </w:r>
      <w:r>
        <w:t xml:space="preserve">(as mandated by the Saudi Authority for Standardization and Metrology) and completed a certification course in</w:t>
      </w:r>
      <w:r>
        <w:t xml:space="preserve"> </w:t>
      </w:r>
      <w:r>
        <w:rPr>
          <w:iCs/>
          <w:i/>
        </w:rPr>
        <w:t xml:space="preserve">Basic Electrical Safety for Construction Sites</w:t>
      </w:r>
      <w:r>
        <w:t xml:space="preserve">, ensuring I am prepared to immediately contribute to site safety culture.</w:t>
      </w:r>
    </w:p>
    <w:p>
      <w:pPr>
        <w:pStyle w:val="BodyText"/>
      </w:pPr>
      <w:r>
        <w:t xml:space="preserve">I am particularly drawn to [Company Name] because of your reputation for investing in technical talent and advancing sustainable electrical solutions across Riyadh. Your involvement in projects like the [Mention a Specific Project if Known, e.g., "King Abdullah Financial District expansion" or "Riyadh Smart City Pilot"] aligns perfectly with my aspiration to develop expertise in high-impact electrical work within Saudi Arabia’s evolving urban landscape. I am eager to learn from your field engineers while contributing to projects that serve Riyadh’s growth as a global business hub.</w:t>
      </w:r>
    </w:p>
    <w:p>
      <w:pPr>
        <w:pStyle w:val="BodyText"/>
      </w:pPr>
      <w:r>
        <w:t xml:space="preserve">My cultural preparedness further strengthens my candidacy. I have studied basic Arabic phrases relevant to workplace safety and technical communication, and I deeply respect Saudi customs, especially the emphasis on punctuality and professional conduct during working hours. I understand that in Saudi Arabia Riyadh, success hinges not just on technical skill but also on building trust within teams—a value I embody through collaborative project work where I actively supported peers during complex installations.</w:t>
      </w:r>
    </w:p>
    <w:p>
      <w:pPr>
        <w:pStyle w:val="BodyText"/>
      </w:pPr>
      <w:r>
        <w:t xml:space="preserve">As an intern seeking to launch my career as a certified electrician in the Kingdom, this internship represents the ideal bridge between academic theory and real-world application. I am prepared to commit fully—adhering strictly to Saudi labor regulations, embracing long working hours common in construction phases, and absorbing every learning opportunity under your guidance. Riyadh’s electrical industry is experiencing unprecedented growth due to Vision 2030, with over 15% annual expansion in commercial infrastructure; I am eager to be part of this momentum.</w:t>
      </w:r>
    </w:p>
    <w:p>
      <w:pPr>
        <w:pStyle w:val="BodyText"/>
      </w:pPr>
      <w:r>
        <w:t xml:space="preserve">My resume, attached for your review, details my technical competencies including proficiency with multimeters, conduit bending tools, and software like AutoCAD Electrical. I have also included references from professors who supervised my safety-critical projects. I welcome the opportunity to discuss how my proactive approach and dedication to electrical excellence can support [Company Name]’s objectives in Saudi Arabia Riyadh during an interview at your earliest convenience.</w:t>
      </w:r>
    </w:p>
    <w:p>
      <w:pPr>
        <w:pStyle w:val="BodyText"/>
      </w:pPr>
      <w:r>
        <w:t xml:space="preserve">Thank you for considering my application for this pivotal Electrician Internship. I am confident that my technical readiness, cultural awareness, and passion for advancing electrical infrastructure in the Kingdom will enable me to deliver immediate value while growing into a skilled electrician who embodies Saudi Arabia’s vision for a modern, sustainable future.</w:t>
      </w:r>
    </w:p>
    <w:p>
      <w:pPr>
        <w:pStyle w:val="BodyText"/>
      </w:pPr>
      <w:r>
        <w:t xml:space="preserve">Respectfully,</w:t>
      </w:r>
    </w:p>
    <w:p>
      <w:pPr>
        <w:pStyle w:val="BodyText"/>
      </w:pPr>
      <w:r>
        <w:rPr>
          <w:bCs/>
          <w:b/>
        </w:rPr>
        <w:t xml:space="preserve">[Your Full Name]</w:t>
      </w:r>
    </w:p>
    <w:p>
      <w:pPr>
        <w:pStyle w:val="BodyText"/>
      </w:pPr>
      <w:r>
        <w:rPr>
          <w:bCs/>
          <w:b/>
        </w:rPr>
        <w:t xml:space="preserve">[Your Contact Information: Phone, Email]</w:t>
      </w:r>
    </w:p>
    <w:p>
      <w:pPr>
        <w:pStyle w:val="BodyText"/>
      </w:pPr>
      <w:r>
        <w:rPr>
          <w:bCs/>
          <w:b/>
        </w:rPr>
        <w:t xml:space="preserve">Student ID/Referenc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09:06:47Z</dcterms:created>
  <dcterms:modified xsi:type="dcterms:W3CDTF">2026-07-23T09:06:47Z</dcterms:modified>
</cp:coreProperties>
</file>

<file path=docProps/custom.xml><?xml version="1.0" encoding="utf-8"?>
<Properties xmlns="http://schemas.openxmlformats.org/officeDocument/2006/custom-properties" xmlns:vt="http://schemas.openxmlformats.org/officeDocument/2006/docPropsVTypes"/>
</file>